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bookmarkStart w:id="0" w:name="_GoBack"/>
      <w:bookmarkEnd w:id="0"/>
    </w:p>
    <w:p w14:paraId="43D66659" w14:textId="43C857A0"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8B3BEF" w:rsidRPr="008B3BEF">
        <w:rPr>
          <w:rFonts w:eastAsia="Times New Roman" w:cs="Times New Roman"/>
          <w:b/>
          <w:szCs w:val="24"/>
        </w:rPr>
        <w:t>Google Apps and Internet Safety</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3AE2680E"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8B3BEF">
        <w:rPr>
          <w:rFonts w:eastAsia="Times New Roman" w:cs="Times New Roman"/>
          <w:b/>
          <w:szCs w:val="24"/>
        </w:rPr>
        <w:t>CSCI 1104</w:t>
      </w:r>
    </w:p>
    <w:p w14:paraId="43D6665B" w14:textId="77777777" w:rsidR="002D552E" w:rsidRPr="002D552E" w:rsidRDefault="002D552E" w:rsidP="002D552E">
      <w:pPr>
        <w:spacing w:after="0" w:line="240" w:lineRule="auto"/>
        <w:rPr>
          <w:rFonts w:eastAsia="Times New Roman" w:cs="Times New Roman"/>
          <w:b/>
          <w:szCs w:val="24"/>
        </w:rPr>
      </w:pPr>
    </w:p>
    <w:p w14:paraId="43D6665C"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COREQUISITE(S)*:</w:t>
      </w:r>
    </w:p>
    <w:p w14:paraId="43D6665D" w14:textId="77777777" w:rsidR="002D552E" w:rsidRPr="002D552E" w:rsidRDefault="002D552E" w:rsidP="002D552E">
      <w:pPr>
        <w:spacing w:after="0" w:line="240" w:lineRule="auto"/>
        <w:rPr>
          <w:rFonts w:eastAsia="Times New Roman" w:cs="Times New Roman"/>
          <w:b/>
          <w:szCs w:val="24"/>
        </w:rPr>
      </w:pPr>
    </w:p>
    <w:p w14:paraId="43D6665E" w14:textId="372D381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w:t>
      </w:r>
      <w:r w:rsidR="00A138F5">
        <w:rPr>
          <w:rFonts w:eastAsia="Times New Roman" w:cs="Times New Roman"/>
          <w:b/>
          <w:szCs w:val="24"/>
        </w:rPr>
        <w:t>/MODALITY</w:t>
      </w:r>
      <w:r w:rsidRPr="002D552E">
        <w:rPr>
          <w:rFonts w:eastAsia="Times New Roman" w:cs="Times New Roman"/>
          <w:b/>
          <w:szCs w:val="24"/>
        </w:rPr>
        <w:t>: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3E19A8A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8B3BEF">
        <w:rPr>
          <w:rFonts w:eastAsia="Times New Roman" w:cs="Times New Roman"/>
          <w:b/>
          <w:szCs w:val="24"/>
        </w:rPr>
        <w:t>3.0</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8B3BEF">
        <w:rPr>
          <w:rFonts w:eastAsia="Times New Roman" w:cs="Times New Roman"/>
          <w:b/>
          <w:szCs w:val="24"/>
        </w:rPr>
        <w:t>2.5</w:t>
      </w:r>
    </w:p>
    <w:p w14:paraId="43D66661" w14:textId="4F8505FB"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 xml:space="preserve">LABORATORY HOURS*: </w:t>
      </w:r>
      <w:r w:rsidR="008B3BEF">
        <w:rPr>
          <w:rFonts w:eastAsia="Times New Roman" w:cs="Times New Roman"/>
          <w:b/>
          <w:szCs w:val="24"/>
        </w:rPr>
        <w:t xml:space="preserve">.5 </w:t>
      </w:r>
      <w:r w:rsidRPr="002D552E">
        <w:rPr>
          <w:rFonts w:eastAsia="Times New Roman" w:cs="Times New Roman"/>
          <w:b/>
          <w:szCs w:val="24"/>
        </w:rPr>
        <w:t>(</w:t>
      </w:r>
      <w:r w:rsidR="008B3BEF">
        <w:rPr>
          <w:rFonts w:eastAsia="Times New Roman" w:cs="Times New Roman"/>
          <w:b/>
          <w:szCs w:val="24"/>
        </w:rPr>
        <w:t xml:space="preserve">1 </w:t>
      </w:r>
      <w:r w:rsidRPr="002D552E">
        <w:rPr>
          <w:rFonts w:eastAsia="Times New Roman" w:cs="Times New Roman"/>
          <w:b/>
          <w:szCs w:val="24"/>
        </w:rPr>
        <w:t>contact hour)</w:t>
      </w:r>
      <w:r w:rsidRPr="002D552E">
        <w:rPr>
          <w:rFonts w:eastAsia="Times New Roman" w:cs="Times New Roman"/>
          <w:b/>
          <w:szCs w:val="24"/>
        </w:rPr>
        <w:tab/>
        <w:t>OBSERVATION HOURS*:</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43D66665" w14:textId="58ED5EE1" w:rsidR="002D552E" w:rsidRPr="008B3BEF" w:rsidRDefault="002D552E" w:rsidP="00931E3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OURSE DESCRIPTION*:</w:t>
      </w:r>
      <w:r w:rsidR="00FC2862" w:rsidRPr="00FC2862">
        <w:rPr>
          <w:rFonts w:eastAsia="SimSun" w:cs="Mangal"/>
          <w:kern w:val="1"/>
          <w:szCs w:val="24"/>
          <w:lang w:eastAsia="zh-CN" w:bidi="hi-IN"/>
        </w:rPr>
        <w:t xml:space="preserve"> </w:t>
      </w:r>
    </w:p>
    <w:p w14:paraId="1695033C" w14:textId="77777777" w:rsidR="008B3BEF" w:rsidRPr="008B3BEF" w:rsidRDefault="008B3BEF" w:rsidP="008B3BEF">
      <w:pPr>
        <w:pStyle w:val="ListParagraph"/>
        <w:rPr>
          <w:rFonts w:eastAsia="Times New Roman" w:cs="Times New Roman"/>
          <w:b/>
          <w:szCs w:val="24"/>
        </w:rPr>
      </w:pPr>
    </w:p>
    <w:p w14:paraId="255DB27C" w14:textId="05E02C62" w:rsidR="008B3BEF" w:rsidRPr="008B3BEF" w:rsidRDefault="008B3BEF" w:rsidP="008B3BEF">
      <w:pPr>
        <w:pStyle w:val="ListParagraph"/>
        <w:spacing w:line="240" w:lineRule="auto"/>
        <w:rPr>
          <w:rFonts w:eastAsia="Times New Roman" w:cs="Times New Roman"/>
          <w:szCs w:val="24"/>
        </w:rPr>
      </w:pPr>
      <w:r w:rsidRPr="008B3BEF">
        <w:rPr>
          <w:rFonts w:eastAsia="Times New Roman" w:cs="Times New Roman"/>
          <w:szCs w:val="24"/>
        </w:rPr>
        <w:t>Introduction to Google establishing a Google account, utilizing Google Drive and Google Docs, Google Slides, Google Sheets, Google Maps, Common Google Apps, and Google Arts and Culture.</w:t>
      </w:r>
    </w:p>
    <w:p w14:paraId="43D66666" w14:textId="77777777" w:rsidR="002D552E" w:rsidRPr="008B3BEF" w:rsidRDefault="002D552E" w:rsidP="002D552E">
      <w:pPr>
        <w:spacing w:after="0" w:line="240" w:lineRule="auto"/>
        <w:rPr>
          <w:rFonts w:eastAsia="Times New Roman" w:cs="Times New Roman"/>
          <w:szCs w:val="24"/>
        </w:rPr>
      </w:pPr>
    </w:p>
    <w:p w14:paraId="43D66667" w14:textId="3A345C7D"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Pr="002D552E">
        <w:rPr>
          <w:rFonts w:eastAsia="Times New Roman" w:cs="Times New Roman"/>
          <w:b/>
          <w:szCs w:val="24"/>
        </w:rPr>
        <w:t>*:</w:t>
      </w:r>
    </w:p>
    <w:p w14:paraId="43D66668" w14:textId="77777777" w:rsidR="002D552E" w:rsidRPr="008B3BEF" w:rsidRDefault="002D552E" w:rsidP="002D552E">
      <w:pPr>
        <w:spacing w:after="0" w:line="240" w:lineRule="auto"/>
        <w:rPr>
          <w:rFonts w:eastAsia="Times New Roman" w:cs="Times New Roman"/>
          <w:b/>
          <w:szCs w:val="24"/>
        </w:rPr>
      </w:pPr>
    </w:p>
    <w:p w14:paraId="614C48D2" w14:textId="746902D4" w:rsidR="008B3BEF" w:rsidRPr="008B3BEF" w:rsidRDefault="008B3BEF" w:rsidP="008B3BEF">
      <w:pPr>
        <w:spacing w:line="240" w:lineRule="auto"/>
        <w:ind w:left="720"/>
        <w:rPr>
          <w:rFonts w:eastAsia="SimSun" w:cs="Mangal"/>
          <w:kern w:val="1"/>
          <w:szCs w:val="24"/>
          <w:lang w:eastAsia="zh-CN" w:bidi="hi-IN"/>
        </w:rPr>
      </w:pPr>
      <w:r w:rsidRPr="008B3BEF">
        <w:rPr>
          <w:rFonts w:eastAsia="SimSun" w:cs="Mangal"/>
          <w:kern w:val="1"/>
          <w:szCs w:val="24"/>
          <w:lang w:eastAsia="zh-CN" w:bidi="hi-IN"/>
        </w:rPr>
        <w:t xml:space="preserve">Upon successful completion of the course, the student will be able to create Google Docs, Manage and uploading files in Google Drive, Share and collaborate, create tables, insert images, creating Google Sheets, Google Slides, and common Google apps. </w:t>
      </w:r>
    </w:p>
    <w:p w14:paraId="46928705" w14:textId="1651CA1C" w:rsidR="008B3BEF" w:rsidRPr="008B3BEF" w:rsidRDefault="008B3BEF" w:rsidP="008B3BEF">
      <w:pPr>
        <w:pStyle w:val="ListParagraph"/>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Creating a Google account</w:t>
      </w:r>
    </w:p>
    <w:p w14:paraId="7E52966A"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Setup a Google account</w:t>
      </w:r>
    </w:p>
    <w:p w14:paraId="41616B46"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Review Google’s Terms of Service and Privacy Policy</w:t>
      </w:r>
    </w:p>
    <w:p w14:paraId="515D458E"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reate a profile with a strong password</w:t>
      </w:r>
    </w:p>
    <w:p w14:paraId="02422C5C"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Google EMail</w:t>
      </w:r>
    </w:p>
    <w:p w14:paraId="3FAC7BBF"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Google Contacts</w:t>
      </w:r>
    </w:p>
    <w:p w14:paraId="57141C50"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Google Tasks</w:t>
      </w:r>
    </w:p>
    <w:p w14:paraId="398F164F"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Google Calendar</w:t>
      </w:r>
    </w:p>
    <w:p w14:paraId="4157A818"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Google Translate</w:t>
      </w:r>
    </w:p>
    <w:p w14:paraId="5AD880ED"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lastRenderedPageBreak/>
        <w:t>Utilizing SSCC Email and Records</w:t>
      </w:r>
    </w:p>
    <w:p w14:paraId="3ED6E6A1" w14:textId="77777777" w:rsidR="008B3BEF" w:rsidRPr="008B3BEF" w:rsidRDefault="008B3BEF" w:rsidP="008B3BEF">
      <w:pPr>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Google Security</w:t>
      </w:r>
    </w:p>
    <w:p w14:paraId="555A82DB"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nderstanding encryption</w:t>
      </w:r>
    </w:p>
    <w:p w14:paraId="0C5AF9A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loud infrastructure</w:t>
      </w:r>
    </w:p>
    <w:p w14:paraId="192768D0"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Threat detection</w:t>
      </w:r>
    </w:p>
    <w:p w14:paraId="17ECA671"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Spam protection</w:t>
      </w:r>
    </w:p>
    <w:p w14:paraId="6CB9FD56"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pdates to browser security</w:t>
      </w:r>
    </w:p>
    <w:p w14:paraId="3638C69A"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Avoid phishing attempts</w:t>
      </w:r>
    </w:p>
    <w:p w14:paraId="3B27CD40" w14:textId="77777777" w:rsidR="008B3BEF" w:rsidRPr="008B3BEF" w:rsidRDefault="008B3BEF" w:rsidP="008B3BEF">
      <w:pPr>
        <w:numPr>
          <w:ilvl w:val="0"/>
          <w:numId w:val="2"/>
        </w:numPr>
        <w:spacing w:line="240" w:lineRule="auto"/>
        <w:rPr>
          <w:rFonts w:eastAsia="SimSun" w:cs="Mangal"/>
          <w:kern w:val="1"/>
          <w:szCs w:val="24"/>
          <w:lang w:eastAsia="zh-CN" w:bidi="hi-IN"/>
        </w:rPr>
      </w:pPr>
      <w:r w:rsidRPr="008B3BEF">
        <w:rPr>
          <w:rFonts w:eastAsia="SimSun" w:cs="Mangal"/>
          <w:kern w:val="1"/>
          <w:szCs w:val="24"/>
          <w:u w:val="single"/>
          <w:lang w:eastAsia="zh-CN" w:bidi="hi-IN"/>
        </w:rPr>
        <w:t>Introduction to Google Drive and Google Docs</w:t>
      </w:r>
    </w:p>
    <w:p w14:paraId="00F9D8C9"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Define Google drive</w:t>
      </w:r>
    </w:p>
    <w:p w14:paraId="0BFE43E8"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Getting started with Google drive</w:t>
      </w:r>
    </w:p>
    <w:p w14:paraId="347FC731"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reating Google Docs</w:t>
      </w:r>
    </w:p>
    <w:p w14:paraId="250972B7"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ploading files to Google drive</w:t>
      </w:r>
    </w:p>
    <w:p w14:paraId="7682926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Managing files</w:t>
      </w:r>
    </w:p>
    <w:p w14:paraId="0A36AF21"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Sharing and collaborating</w:t>
      </w:r>
    </w:p>
    <w:p w14:paraId="6EE9480C"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 xml:space="preserve">Converting and printing documents </w:t>
      </w:r>
    </w:p>
    <w:p w14:paraId="067DE402" w14:textId="77777777" w:rsidR="008B3BEF" w:rsidRPr="008B3BEF" w:rsidRDefault="008B3BEF" w:rsidP="008B3BEF">
      <w:pPr>
        <w:numPr>
          <w:ilvl w:val="0"/>
          <w:numId w:val="2"/>
        </w:numPr>
        <w:spacing w:line="240" w:lineRule="auto"/>
        <w:rPr>
          <w:rFonts w:eastAsia="SimSun" w:cs="Mangal"/>
          <w:kern w:val="1"/>
          <w:szCs w:val="24"/>
          <w:lang w:eastAsia="zh-CN" w:bidi="hi-IN"/>
        </w:rPr>
      </w:pPr>
      <w:r w:rsidRPr="008B3BEF">
        <w:rPr>
          <w:rFonts w:eastAsia="SimSun" w:cs="Mangal"/>
          <w:kern w:val="1"/>
          <w:szCs w:val="24"/>
          <w:u w:val="single"/>
          <w:lang w:eastAsia="zh-CN" w:bidi="hi-IN"/>
        </w:rPr>
        <w:t>Common Tasks in Google Documents</w:t>
      </w:r>
    </w:p>
    <w:p w14:paraId="26A0C6B8"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Define Google Documents</w:t>
      </w:r>
    </w:p>
    <w:p w14:paraId="00F437D8"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Getting started with Google Documents</w:t>
      </w:r>
    </w:p>
    <w:p w14:paraId="340F196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Text basics</w:t>
      </w:r>
    </w:p>
    <w:p w14:paraId="424D9C1F"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Formatting text and adding hyperlinks</w:t>
      </w:r>
    </w:p>
    <w:p w14:paraId="366B163C"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indents and tabs</w:t>
      </w:r>
    </w:p>
    <w:p w14:paraId="4540CA2C"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Headers, footers, and page breaks</w:t>
      </w:r>
    </w:p>
    <w:p w14:paraId="6198D3AC" w14:textId="77777777" w:rsidR="008B3BEF" w:rsidRPr="008B3BEF" w:rsidRDefault="008B3BEF" w:rsidP="008B3BEF">
      <w:pPr>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 xml:space="preserve">Doing More with Google Documents </w:t>
      </w:r>
    </w:p>
    <w:p w14:paraId="3EFD5795"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Working with tables</w:t>
      </w:r>
    </w:p>
    <w:p w14:paraId="1815D0C3"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Inserting imagers</w:t>
      </w:r>
    </w:p>
    <w:p w14:paraId="17F6965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Inserting text boxes and shapes</w:t>
      </w:r>
    </w:p>
    <w:p w14:paraId="69F17438"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lastRenderedPageBreak/>
        <w:t>Using Google Documents on a mobile device</w:t>
      </w:r>
    </w:p>
    <w:p w14:paraId="6F047D87"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Google Documents offline</w:t>
      </w:r>
    </w:p>
    <w:p w14:paraId="1A50A78B" w14:textId="77777777" w:rsidR="008B3BEF" w:rsidRPr="008B3BEF" w:rsidRDefault="008B3BEF" w:rsidP="008B3BEF">
      <w:pPr>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Introduction to Google Slides</w:t>
      </w:r>
    </w:p>
    <w:p w14:paraId="233850F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Define Google Slides</w:t>
      </w:r>
    </w:p>
    <w:p w14:paraId="42861866"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Getting started with Presentation</w:t>
      </w:r>
    </w:p>
    <w:p w14:paraId="2D62DBA5"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Slide basics</w:t>
      </w:r>
    </w:p>
    <w:p w14:paraId="4491139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Text basics</w:t>
      </w:r>
    </w:p>
    <w:p w14:paraId="0CA89E96"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Adding pictures and shapes</w:t>
      </w:r>
    </w:p>
    <w:p w14:paraId="3BD88C1A"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Adding transitions and animations</w:t>
      </w:r>
    </w:p>
    <w:p w14:paraId="7D839057"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Presenting your slide show</w:t>
      </w:r>
    </w:p>
    <w:p w14:paraId="3B456413"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Editing master slides and layouts</w:t>
      </w:r>
    </w:p>
    <w:p w14:paraId="701CFA27" w14:textId="77777777" w:rsidR="008B3BEF" w:rsidRPr="008B3BEF" w:rsidRDefault="008B3BEF" w:rsidP="008B3BEF">
      <w:pPr>
        <w:numPr>
          <w:ilvl w:val="0"/>
          <w:numId w:val="2"/>
        </w:numPr>
        <w:spacing w:line="240" w:lineRule="auto"/>
        <w:rPr>
          <w:rFonts w:eastAsia="SimSun" w:cs="Mangal"/>
          <w:kern w:val="1"/>
          <w:szCs w:val="24"/>
          <w:lang w:eastAsia="zh-CN" w:bidi="hi-IN"/>
        </w:rPr>
      </w:pPr>
      <w:r w:rsidRPr="008B3BEF">
        <w:rPr>
          <w:rFonts w:eastAsia="SimSun" w:cs="Mangal"/>
          <w:kern w:val="1"/>
          <w:szCs w:val="24"/>
          <w:u w:val="single"/>
          <w:lang w:eastAsia="zh-CN" w:bidi="hi-IN"/>
        </w:rPr>
        <w:t>Common Tasks in Google Sheets</w:t>
      </w:r>
    </w:p>
    <w:p w14:paraId="22B58E6D"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Getting started with Google Sheets</w:t>
      </w:r>
    </w:p>
    <w:p w14:paraId="2A25A093"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Modifying columns, rows, and cells</w:t>
      </w:r>
    </w:p>
    <w:p w14:paraId="008DEAFE"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Formatting cells</w:t>
      </w:r>
    </w:p>
    <w:p w14:paraId="5F7CBF9A"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Working with multiple sheets</w:t>
      </w:r>
    </w:p>
    <w:p w14:paraId="4FCF7307" w14:textId="77777777" w:rsidR="008B3BEF" w:rsidRPr="008B3BEF" w:rsidRDefault="008B3BEF" w:rsidP="008B3BEF">
      <w:pPr>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Doing More with Google Sheets</w:t>
      </w:r>
    </w:p>
    <w:p w14:paraId="647CB10D"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reating simple formulas</w:t>
      </w:r>
    </w:p>
    <w:p w14:paraId="1EA133F0"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reating complex formulas</w:t>
      </w:r>
    </w:p>
    <w:p w14:paraId="29524D77"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Types of cell references</w:t>
      </w:r>
    </w:p>
    <w:p w14:paraId="55728873"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Working with functions</w:t>
      </w:r>
    </w:p>
    <w:p w14:paraId="25E982CA"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Sorting and filtering data</w:t>
      </w:r>
    </w:p>
    <w:p w14:paraId="0A4B3F27"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nderstanding the new Google Sheets</w:t>
      </w:r>
    </w:p>
    <w:p w14:paraId="03C25E63"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nderstanding number formats</w:t>
      </w:r>
    </w:p>
    <w:p w14:paraId="52ABBDAD" w14:textId="77777777" w:rsidR="008B3BEF" w:rsidRPr="008B3BEF" w:rsidRDefault="008B3BEF" w:rsidP="008B3BEF">
      <w:pPr>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Common Tasks in Google Forms</w:t>
      </w:r>
    </w:p>
    <w:p w14:paraId="21987B27"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reate Contact information using Google Forms</w:t>
      </w:r>
    </w:p>
    <w:p w14:paraId="71B950D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Initiate an event registration using Google Forms</w:t>
      </w:r>
    </w:p>
    <w:p w14:paraId="6D5E7755"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reate a survey using google Forms</w:t>
      </w:r>
    </w:p>
    <w:p w14:paraId="5C14D936" w14:textId="77777777" w:rsidR="008B3BEF" w:rsidRPr="008B3BEF" w:rsidRDefault="008B3BEF" w:rsidP="008B3BEF">
      <w:pPr>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Common Tasks in Google Maps and Google Earth</w:t>
      </w:r>
    </w:p>
    <w:p w14:paraId="26DDC4A9"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Define Google Maps</w:t>
      </w:r>
    </w:p>
    <w:p w14:paraId="24CE4B48"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sing Google Maps</w:t>
      </w:r>
    </w:p>
    <w:p w14:paraId="192AD25D"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Getting Directions with Google Maps</w:t>
      </w:r>
    </w:p>
    <w:p w14:paraId="1AD4FF06"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tilizing Street View</w:t>
      </w:r>
    </w:p>
    <w:p w14:paraId="7848365C"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Creating Custom Maps</w:t>
      </w:r>
    </w:p>
    <w:p w14:paraId="055A5592"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Utilizing Google Earth</w:t>
      </w:r>
    </w:p>
    <w:p w14:paraId="7591761C" w14:textId="77777777" w:rsidR="008B3BEF" w:rsidRPr="008B3BEF" w:rsidRDefault="008B3BEF" w:rsidP="008B3BEF">
      <w:pPr>
        <w:numPr>
          <w:ilvl w:val="0"/>
          <w:numId w:val="2"/>
        </w:numPr>
        <w:spacing w:line="240" w:lineRule="auto"/>
        <w:rPr>
          <w:rFonts w:eastAsia="SimSun" w:cs="Mangal"/>
          <w:kern w:val="1"/>
          <w:szCs w:val="24"/>
          <w:u w:val="single"/>
          <w:lang w:eastAsia="zh-CN" w:bidi="hi-IN"/>
        </w:rPr>
      </w:pPr>
      <w:r w:rsidRPr="008B3BEF">
        <w:rPr>
          <w:rFonts w:eastAsia="SimSun" w:cs="Mangal"/>
          <w:kern w:val="1"/>
          <w:szCs w:val="24"/>
          <w:u w:val="single"/>
          <w:lang w:eastAsia="zh-CN" w:bidi="hi-IN"/>
        </w:rPr>
        <w:t>Common Google Apps</w:t>
      </w:r>
    </w:p>
    <w:p w14:paraId="686D1997"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Exploring Google Arts and Culture by reviewing artworks, collections, and Google stories</w:t>
      </w:r>
    </w:p>
    <w:p w14:paraId="3C7B94CA"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Explore historical events, art movements, and historical figures within Google Arts &amp; Culture</w:t>
      </w:r>
    </w:p>
    <w:p w14:paraId="6C07E88A" w14:textId="77777777" w:rsidR="008B3BEF" w:rsidRPr="008B3BEF" w:rsidRDefault="008B3BEF" w:rsidP="008B3BEF">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 xml:space="preserve">Review SketchUp </w:t>
      </w:r>
    </w:p>
    <w:p w14:paraId="0670EA33" w14:textId="77777777" w:rsidR="008B3BEF" w:rsidRPr="008B3BEF" w:rsidRDefault="008B3BEF" w:rsidP="008B3BEF">
      <w:pPr>
        <w:numPr>
          <w:ilvl w:val="0"/>
          <w:numId w:val="2"/>
        </w:numPr>
        <w:spacing w:line="240" w:lineRule="auto"/>
        <w:rPr>
          <w:rFonts w:eastAsia="SimSun" w:cs="Mangal"/>
          <w:kern w:val="1"/>
          <w:szCs w:val="24"/>
          <w:lang w:eastAsia="zh-CN" w:bidi="hi-IN"/>
        </w:rPr>
      </w:pPr>
      <w:r w:rsidRPr="008B3BEF">
        <w:rPr>
          <w:rFonts w:eastAsia="SimSun" w:cs="Mangal"/>
          <w:kern w:val="1"/>
          <w:szCs w:val="24"/>
          <w:u w:val="single"/>
          <w:lang w:eastAsia="zh-CN" w:bidi="hi-IN"/>
        </w:rPr>
        <w:t>Review of Various Google Products</w:t>
      </w:r>
    </w:p>
    <w:p w14:paraId="3F521A8A" w14:textId="15804593" w:rsidR="00FC2862" w:rsidRPr="008B3BEF" w:rsidRDefault="008B3BEF" w:rsidP="00FC2862">
      <w:pPr>
        <w:numPr>
          <w:ilvl w:val="1"/>
          <w:numId w:val="2"/>
        </w:numPr>
        <w:spacing w:line="240" w:lineRule="auto"/>
        <w:rPr>
          <w:rFonts w:eastAsia="SimSun" w:cs="Mangal"/>
          <w:kern w:val="1"/>
          <w:szCs w:val="24"/>
          <w:lang w:eastAsia="zh-CN" w:bidi="hi-IN"/>
        </w:rPr>
      </w:pPr>
      <w:r w:rsidRPr="008B3BEF">
        <w:rPr>
          <w:rFonts w:eastAsia="SimSun" w:cs="Mangal"/>
          <w:kern w:val="1"/>
          <w:szCs w:val="24"/>
          <w:lang w:eastAsia="zh-CN" w:bidi="hi-IN"/>
        </w:rPr>
        <w:t>Explore the various products and efficiencies utilized in the Google umbrella for Hangouts, Expeditions, Google Cardboard for Virtual Reality, and Google Duo</w:t>
      </w:r>
    </w:p>
    <w:p w14:paraId="0A4C4085" w14:textId="77777777" w:rsidR="00FC2862" w:rsidRPr="00FC2862" w:rsidRDefault="00FC2862" w:rsidP="00FC2862">
      <w:pPr>
        <w:widowControl w:val="0"/>
        <w:suppressAutoHyphens/>
        <w:autoSpaceDE w:val="0"/>
        <w:spacing w:after="0" w:line="240" w:lineRule="auto"/>
        <w:textAlignment w:val="baseline"/>
        <w:rPr>
          <w:rFonts w:eastAsia="SimSun" w:cs="Mangal"/>
          <w:kern w:val="1"/>
          <w:szCs w:val="24"/>
          <w:lang w:eastAsia="zh-CN" w:bidi="hi-IN"/>
        </w:rPr>
      </w:pPr>
    </w:p>
    <w:p w14:paraId="43D66669" w14:textId="3E11B56B" w:rsidR="002D552E" w:rsidRPr="00931E3B" w:rsidRDefault="00931E3B" w:rsidP="00931E3B">
      <w:pPr>
        <w:pStyle w:val="ListParagraph"/>
        <w:numPr>
          <w:ilvl w:val="0"/>
          <w:numId w:val="1"/>
        </w:numPr>
        <w:spacing w:line="240" w:lineRule="auto"/>
        <w:rPr>
          <w:rFonts w:eastAsia="SimSun" w:cs="Mangal"/>
          <w:i/>
          <w:kern w:val="1"/>
          <w:szCs w:val="24"/>
          <w:lang w:eastAsia="zh-CN" w:bidi="hi-IN"/>
        </w:rPr>
      </w:pPr>
      <w:r w:rsidRPr="00931E3B">
        <w:rPr>
          <w:rFonts w:eastAsia="Times New Roman" w:cs="Times New Roman"/>
          <w:b/>
          <w:szCs w:val="24"/>
        </w:rPr>
        <w:t>ADOPTED TEXT(S)*:</w:t>
      </w:r>
      <w:r w:rsidRPr="00931E3B">
        <w:rPr>
          <w:rFonts w:eastAsia="SimSun" w:cs="Mangal"/>
          <w:i/>
          <w:kern w:val="1"/>
          <w:szCs w:val="24"/>
          <w:lang w:eastAsia="zh-CN" w:bidi="hi-IN"/>
        </w:rPr>
        <w:t xml:space="preserve"> </w:t>
      </w:r>
    </w:p>
    <w:p w14:paraId="43D6666A" w14:textId="04D11F73" w:rsidR="002D552E" w:rsidRPr="008B3BEF" w:rsidRDefault="008B3BEF" w:rsidP="008B3BEF">
      <w:pPr>
        <w:spacing w:after="0" w:line="240" w:lineRule="auto"/>
        <w:ind w:firstLine="720"/>
        <w:rPr>
          <w:rFonts w:eastAsia="Times New Roman" w:cs="Times New Roman"/>
          <w:szCs w:val="24"/>
        </w:rPr>
      </w:pPr>
      <w:r w:rsidRPr="008B3BEF">
        <w:rPr>
          <w:rFonts w:eastAsia="Times New Roman" w:cs="Times New Roman"/>
          <w:szCs w:val="24"/>
        </w:rPr>
        <w:t xml:space="preserve">There will not be a required text. We will be using open source documents.  </w:t>
      </w:r>
    </w:p>
    <w:p w14:paraId="43D6666B" w14:textId="77777777" w:rsidR="002D552E" w:rsidRDefault="002D552E" w:rsidP="002D552E">
      <w:pPr>
        <w:spacing w:after="0" w:line="240" w:lineRule="auto"/>
        <w:rPr>
          <w:rFonts w:eastAsia="Times New Roman" w:cs="Times New Roman"/>
          <w:b/>
          <w:szCs w:val="24"/>
        </w:rPr>
      </w:pP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E" w14:textId="77777777" w:rsidR="002D552E" w:rsidRPr="00B73862" w:rsidRDefault="002D552E" w:rsidP="002D552E">
      <w:pPr>
        <w:spacing w:after="0" w:line="240" w:lineRule="auto"/>
        <w:ind w:left="720"/>
        <w:rPr>
          <w:rFonts w:eastAsia="Times New Roman" w:cs="Times New Roman"/>
          <w:b/>
          <w:szCs w:val="24"/>
        </w:rPr>
      </w:pPr>
    </w:p>
    <w:p w14:paraId="43D6666F" w14:textId="77777777" w:rsidR="002D552E" w:rsidRDefault="002D552E" w:rsidP="002D552E">
      <w:pPr>
        <w:spacing w:after="0" w:line="240" w:lineRule="auto"/>
        <w:rPr>
          <w:rFonts w:eastAsia="Times New Roman" w:cs="Times New Roman"/>
          <w:b/>
          <w:szCs w:val="24"/>
        </w:rPr>
      </w:pPr>
    </w:p>
    <w:p w14:paraId="43D66670" w14:textId="063339B2" w:rsid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Pr="002D552E">
        <w:rPr>
          <w:rFonts w:eastAsia="Times New Roman" w:cs="Times New Roman"/>
          <w:b/>
          <w:szCs w:val="24"/>
        </w:rPr>
        <w:t>**</w:t>
      </w:r>
    </w:p>
    <w:p w14:paraId="3C5A0135" w14:textId="77777777" w:rsidR="008B3BEF" w:rsidRPr="008B3BEF" w:rsidRDefault="008B3BEF" w:rsidP="008B3BEF">
      <w:pPr>
        <w:pStyle w:val="ListParagraph"/>
        <w:spacing w:after="0" w:line="240" w:lineRule="auto"/>
        <w:rPr>
          <w:rFonts w:eastAsia="Times New Roman" w:cs="Times New Roman"/>
          <w:b/>
          <w:szCs w:val="24"/>
        </w:rPr>
      </w:pPr>
    </w:p>
    <w:p w14:paraId="63ED17C2" w14:textId="3A96B9B2" w:rsidR="008B3BEF" w:rsidRPr="008B3BEF" w:rsidRDefault="008B3BEF" w:rsidP="008B3BEF">
      <w:pPr>
        <w:pStyle w:val="ListParagraph"/>
        <w:spacing w:after="0" w:line="240" w:lineRule="auto"/>
        <w:rPr>
          <w:rFonts w:eastAsia="Times New Roman" w:cs="Times New Roman"/>
          <w:szCs w:val="24"/>
        </w:rPr>
      </w:pPr>
      <w:r w:rsidRPr="008B3BEF">
        <w:rPr>
          <w:rFonts w:eastAsia="Times New Roman" w:cs="Times New Roman"/>
          <w:szCs w:val="24"/>
        </w:rPr>
        <w:t>1) A fast, reliable Internet connection.</w:t>
      </w:r>
    </w:p>
    <w:p w14:paraId="19B54E96" w14:textId="22B10808" w:rsidR="008B3BEF" w:rsidRPr="008B3BEF" w:rsidRDefault="008B3BEF" w:rsidP="008B3BEF">
      <w:pPr>
        <w:pStyle w:val="ListParagraph"/>
        <w:spacing w:after="0" w:line="240" w:lineRule="auto"/>
        <w:rPr>
          <w:rFonts w:eastAsia="Times New Roman" w:cs="Times New Roman"/>
          <w:szCs w:val="24"/>
        </w:rPr>
      </w:pPr>
      <w:r w:rsidRPr="008B3BEF">
        <w:rPr>
          <w:rFonts w:eastAsia="Times New Roman" w:cs="Times New Roman"/>
          <w:szCs w:val="24"/>
        </w:rPr>
        <w:t>2) Google Chrome</w:t>
      </w:r>
    </w:p>
    <w:p w14:paraId="5B94938D" w14:textId="6935E01F" w:rsidR="008B3BEF" w:rsidRPr="008B3BEF" w:rsidRDefault="008B3BEF" w:rsidP="008B3BEF">
      <w:pPr>
        <w:pStyle w:val="ListParagraph"/>
        <w:spacing w:after="0" w:line="240" w:lineRule="auto"/>
        <w:rPr>
          <w:rFonts w:eastAsia="Times New Roman" w:cs="Times New Roman"/>
          <w:szCs w:val="24"/>
        </w:rPr>
      </w:pPr>
      <w:r w:rsidRPr="008B3BEF">
        <w:rPr>
          <w:rFonts w:eastAsia="Times New Roman" w:cs="Times New Roman"/>
          <w:szCs w:val="24"/>
        </w:rPr>
        <w:t>3) Download of various Google Apps as required</w:t>
      </w:r>
    </w:p>
    <w:p w14:paraId="6DED77DD" w14:textId="1B9D1630" w:rsidR="008B3BEF" w:rsidRPr="008B3BEF" w:rsidRDefault="008B3BEF" w:rsidP="008B3BEF">
      <w:pPr>
        <w:pStyle w:val="ListParagraph"/>
        <w:spacing w:after="0" w:line="240" w:lineRule="auto"/>
        <w:rPr>
          <w:rFonts w:eastAsia="Times New Roman" w:cs="Times New Roman"/>
          <w:szCs w:val="24"/>
        </w:rPr>
      </w:pPr>
      <w:r w:rsidRPr="008B3BEF">
        <w:rPr>
          <w:rFonts w:eastAsia="Times New Roman" w:cs="Times New Roman"/>
          <w:szCs w:val="24"/>
        </w:rPr>
        <w:t xml:space="preserve">4) Computer Time: Approximately six to eight hours per week of computer time outside of class is recommended for successful completion of course requirements. </w:t>
      </w:r>
    </w:p>
    <w:p w14:paraId="76390687" w14:textId="77777777" w:rsidR="008B3BEF" w:rsidRPr="002D552E" w:rsidRDefault="008B3BEF" w:rsidP="008B3BEF">
      <w:pPr>
        <w:pStyle w:val="ListParagraph"/>
        <w:spacing w:after="0" w:line="240" w:lineRule="auto"/>
        <w:rPr>
          <w:rFonts w:eastAsia="Times New Roman" w:cs="Times New Roman"/>
          <w:b/>
          <w:szCs w:val="24"/>
        </w:rPr>
      </w:pPr>
    </w:p>
    <w:p w14:paraId="43D66671" w14:textId="77777777" w:rsidR="002D552E" w:rsidRPr="002D552E" w:rsidRDefault="002D552E" w:rsidP="002D552E">
      <w:pPr>
        <w:spacing w:after="0" w:line="240" w:lineRule="auto"/>
        <w:rPr>
          <w:rFonts w:eastAsia="Times New Roman" w:cs="Times New Roman"/>
          <w:b/>
          <w:szCs w:val="24"/>
        </w:rPr>
      </w:pP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A" w14:textId="77777777"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14:paraId="43D6667D"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F" w14:textId="77777777"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3D66680" w14:textId="77777777" w:rsidR="002D552E" w:rsidRPr="00D21778" w:rsidRDefault="002D552E" w:rsidP="002D552E">
      <w:pPr>
        <w:widowControl w:val="0"/>
        <w:autoSpaceDE w:val="0"/>
        <w:autoSpaceDN w:val="0"/>
        <w:adjustRightInd w:val="0"/>
        <w:spacing w:after="0" w:line="240" w:lineRule="auto"/>
        <w:rPr>
          <w:rFonts w:eastAsia="Times New Roman" w:cs="Times New Roman"/>
          <w:i/>
          <w:szCs w:val="24"/>
        </w:rPr>
      </w:pPr>
    </w:p>
    <w:tbl>
      <w:tblPr>
        <w:tblStyle w:val="TableGrid"/>
        <w:tblW w:w="6300" w:type="dxa"/>
        <w:tblInd w:w="895" w:type="dxa"/>
        <w:tblLook w:val="04A0" w:firstRow="1" w:lastRow="0" w:firstColumn="1" w:lastColumn="0" w:noHBand="0" w:noVBand="1"/>
      </w:tblPr>
      <w:tblGrid>
        <w:gridCol w:w="1551"/>
        <w:gridCol w:w="3353"/>
        <w:gridCol w:w="1396"/>
      </w:tblGrid>
      <w:tr w:rsidR="002D552E" w:rsidRPr="003A420D" w14:paraId="43D66686" w14:textId="77777777" w:rsidTr="00A219F4">
        <w:trPr>
          <w:trHeight w:val="197"/>
        </w:trPr>
        <w:tc>
          <w:tcPr>
            <w:tcW w:w="1618" w:type="dxa"/>
            <w:vAlign w:val="center"/>
          </w:tcPr>
          <w:p w14:paraId="43D66681" w14:textId="77777777" w:rsidR="002D552E" w:rsidRPr="002D552E" w:rsidRDefault="002D552E" w:rsidP="00A219F4">
            <w:pPr>
              <w:jc w:val="center"/>
              <w:rPr>
                <w:rFonts w:cs="Times New Roman"/>
                <w:i/>
                <w:sz w:val="18"/>
                <w:szCs w:val="18"/>
              </w:rPr>
            </w:pPr>
            <w:r w:rsidRPr="002D552E">
              <w:rPr>
                <w:rFonts w:cs="Times New Roman"/>
                <w:i/>
                <w:sz w:val="18"/>
                <w:szCs w:val="18"/>
              </w:rPr>
              <w:t>Category</w:t>
            </w:r>
          </w:p>
        </w:tc>
        <w:tc>
          <w:tcPr>
            <w:tcW w:w="3661" w:type="dxa"/>
            <w:vAlign w:val="center"/>
          </w:tcPr>
          <w:p w14:paraId="43D66682" w14:textId="77777777" w:rsidR="002D552E" w:rsidRPr="002D552E" w:rsidRDefault="002D552E" w:rsidP="00A219F4">
            <w:pPr>
              <w:pStyle w:val="ListParagraph"/>
              <w:ind w:hanging="720"/>
              <w:jc w:val="center"/>
              <w:rPr>
                <w:rFonts w:cs="Times New Roman"/>
                <w:b/>
                <w:i/>
                <w:sz w:val="28"/>
                <w:szCs w:val="18"/>
                <w:u w:val="single"/>
              </w:rPr>
            </w:pPr>
            <w:r w:rsidRPr="002D552E">
              <w:rPr>
                <w:rFonts w:cs="Times New Roman"/>
                <w:b/>
                <w:i/>
                <w:sz w:val="28"/>
                <w:szCs w:val="18"/>
                <w:u w:val="single"/>
              </w:rPr>
              <w:t>EXAMPLE ONLY</w:t>
            </w:r>
          </w:p>
          <w:p w14:paraId="43D66683"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Total Points</w:t>
            </w:r>
          </w:p>
        </w:tc>
        <w:tc>
          <w:tcPr>
            <w:tcW w:w="1021" w:type="dxa"/>
            <w:vAlign w:val="center"/>
          </w:tcPr>
          <w:p w14:paraId="43D66684" w14:textId="77777777" w:rsidR="002D552E" w:rsidRPr="002D552E" w:rsidRDefault="002D552E" w:rsidP="00A219F4">
            <w:pPr>
              <w:pStyle w:val="ListParagraph"/>
              <w:ind w:hanging="720"/>
              <w:jc w:val="center"/>
              <w:rPr>
                <w:rFonts w:cs="Times New Roman"/>
                <w:i/>
                <w:sz w:val="18"/>
                <w:szCs w:val="18"/>
              </w:rPr>
            </w:pPr>
          </w:p>
          <w:p w14:paraId="43D66685"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 of Grade</w:t>
            </w:r>
          </w:p>
        </w:tc>
      </w:tr>
      <w:tr w:rsidR="002D552E" w:rsidRPr="003A420D" w14:paraId="43D6668A" w14:textId="77777777" w:rsidTr="00A219F4">
        <w:trPr>
          <w:trHeight w:val="193"/>
        </w:trPr>
        <w:tc>
          <w:tcPr>
            <w:tcW w:w="1618" w:type="dxa"/>
            <w:vAlign w:val="center"/>
          </w:tcPr>
          <w:p w14:paraId="43D6668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Chapter Assignments  (10x30)</w:t>
            </w:r>
          </w:p>
        </w:tc>
        <w:tc>
          <w:tcPr>
            <w:tcW w:w="3661" w:type="dxa"/>
            <w:vAlign w:val="center"/>
          </w:tcPr>
          <w:p w14:paraId="43D6668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8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8E" w14:textId="77777777" w:rsidTr="00A219F4">
        <w:trPr>
          <w:trHeight w:val="193"/>
        </w:trPr>
        <w:tc>
          <w:tcPr>
            <w:tcW w:w="1618" w:type="dxa"/>
            <w:vAlign w:val="center"/>
          </w:tcPr>
          <w:p w14:paraId="43D6668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Quizzes (10x20)</w:t>
            </w:r>
          </w:p>
        </w:tc>
        <w:tc>
          <w:tcPr>
            <w:tcW w:w="3661" w:type="dxa"/>
            <w:vAlign w:val="center"/>
          </w:tcPr>
          <w:p w14:paraId="43D6668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0</w:t>
            </w:r>
          </w:p>
        </w:tc>
        <w:tc>
          <w:tcPr>
            <w:tcW w:w="1021" w:type="dxa"/>
            <w:vAlign w:val="center"/>
          </w:tcPr>
          <w:p w14:paraId="43D6668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w:t>
            </w:r>
          </w:p>
        </w:tc>
      </w:tr>
      <w:tr w:rsidR="002D552E" w:rsidRPr="003A420D" w14:paraId="43D66692" w14:textId="77777777" w:rsidTr="00A219F4">
        <w:trPr>
          <w:trHeight w:val="193"/>
        </w:trPr>
        <w:tc>
          <w:tcPr>
            <w:tcW w:w="1618" w:type="dxa"/>
            <w:vAlign w:val="center"/>
          </w:tcPr>
          <w:p w14:paraId="43D6668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Unit Exams (3x100)</w:t>
            </w:r>
          </w:p>
        </w:tc>
        <w:tc>
          <w:tcPr>
            <w:tcW w:w="3661" w:type="dxa"/>
            <w:vAlign w:val="center"/>
          </w:tcPr>
          <w:p w14:paraId="43D6669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9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96" w14:textId="77777777" w:rsidTr="00A219F4">
        <w:trPr>
          <w:trHeight w:val="193"/>
        </w:trPr>
        <w:tc>
          <w:tcPr>
            <w:tcW w:w="1618" w:type="dxa"/>
            <w:vAlign w:val="center"/>
          </w:tcPr>
          <w:p w14:paraId="43D66693"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ssignments (5x10)</w:t>
            </w:r>
          </w:p>
        </w:tc>
        <w:tc>
          <w:tcPr>
            <w:tcW w:w="3661" w:type="dxa"/>
            <w:vAlign w:val="center"/>
          </w:tcPr>
          <w:p w14:paraId="43D66694"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5"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9A" w14:textId="77777777" w:rsidTr="00A219F4">
        <w:trPr>
          <w:trHeight w:val="193"/>
        </w:trPr>
        <w:tc>
          <w:tcPr>
            <w:tcW w:w="1618" w:type="dxa"/>
            <w:vAlign w:val="center"/>
          </w:tcPr>
          <w:p w14:paraId="43D6669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nnual Report Project (100)</w:t>
            </w:r>
          </w:p>
        </w:tc>
        <w:tc>
          <w:tcPr>
            <w:tcW w:w="3661" w:type="dxa"/>
            <w:vAlign w:val="center"/>
          </w:tcPr>
          <w:p w14:paraId="43D6669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c>
          <w:tcPr>
            <w:tcW w:w="1021" w:type="dxa"/>
            <w:vAlign w:val="center"/>
          </w:tcPr>
          <w:p w14:paraId="43D6669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w:t>
            </w:r>
          </w:p>
        </w:tc>
      </w:tr>
      <w:tr w:rsidR="002D552E" w:rsidRPr="003A420D" w14:paraId="43D6669E" w14:textId="77777777" w:rsidTr="00A219F4">
        <w:trPr>
          <w:trHeight w:val="193"/>
        </w:trPr>
        <w:tc>
          <w:tcPr>
            <w:tcW w:w="1618" w:type="dxa"/>
            <w:vAlign w:val="center"/>
          </w:tcPr>
          <w:p w14:paraId="43D6669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ttendance</w:t>
            </w:r>
          </w:p>
        </w:tc>
        <w:tc>
          <w:tcPr>
            <w:tcW w:w="3661" w:type="dxa"/>
            <w:vAlign w:val="center"/>
          </w:tcPr>
          <w:p w14:paraId="43D6669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A2" w14:textId="77777777" w:rsidTr="00A219F4">
        <w:trPr>
          <w:trHeight w:val="193"/>
        </w:trPr>
        <w:tc>
          <w:tcPr>
            <w:tcW w:w="1618" w:type="dxa"/>
            <w:vAlign w:val="center"/>
          </w:tcPr>
          <w:p w14:paraId="43D6669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Total</w:t>
            </w:r>
          </w:p>
        </w:tc>
        <w:tc>
          <w:tcPr>
            <w:tcW w:w="3661" w:type="dxa"/>
            <w:vAlign w:val="center"/>
          </w:tcPr>
          <w:p w14:paraId="43D666A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0</w:t>
            </w:r>
          </w:p>
        </w:tc>
        <w:tc>
          <w:tcPr>
            <w:tcW w:w="1021" w:type="dxa"/>
            <w:vAlign w:val="center"/>
          </w:tcPr>
          <w:p w14:paraId="43D666A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r>
    </w:tbl>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74F9D218" w:rsidR="002D552E" w:rsidRPr="008B3BEF"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68FEFA55" w14:textId="77777777" w:rsidR="008B3BEF" w:rsidRPr="008B3BEF" w:rsidRDefault="008B3BEF" w:rsidP="008B3BEF">
      <w:pPr>
        <w:pStyle w:val="ListParagraph"/>
        <w:widowControl w:val="0"/>
        <w:autoSpaceDE w:val="0"/>
        <w:autoSpaceDN w:val="0"/>
        <w:adjustRightInd w:val="0"/>
        <w:spacing w:after="0" w:line="240" w:lineRule="auto"/>
        <w:rPr>
          <w:rFonts w:eastAsia="Times New Roman" w:cs="Times New Roman"/>
          <w:szCs w:val="24"/>
        </w:rPr>
      </w:pPr>
      <w:r w:rsidRPr="008B3BEF">
        <w:rPr>
          <w:rFonts w:eastAsia="Times New Roman" w:cs="Times New Roman"/>
          <w:szCs w:val="24"/>
        </w:rPr>
        <w:t>Can include any of the following:</w:t>
      </w:r>
    </w:p>
    <w:p w14:paraId="18D67C80" w14:textId="77777777" w:rsidR="008B3BEF" w:rsidRPr="008B3BEF" w:rsidRDefault="008B3BEF" w:rsidP="008B3BEF">
      <w:pPr>
        <w:pStyle w:val="ListParagraph"/>
        <w:widowControl w:val="0"/>
        <w:autoSpaceDE w:val="0"/>
        <w:autoSpaceDN w:val="0"/>
        <w:adjustRightInd w:val="0"/>
        <w:spacing w:after="0" w:line="240" w:lineRule="auto"/>
        <w:rPr>
          <w:rFonts w:eastAsia="Times New Roman" w:cs="Times New Roman"/>
          <w:szCs w:val="24"/>
        </w:rPr>
      </w:pPr>
    </w:p>
    <w:p w14:paraId="77730A5F" w14:textId="0D691DAE" w:rsidR="008B3BEF" w:rsidRPr="008B3BEF" w:rsidRDefault="008B3BEF" w:rsidP="008B3BEF">
      <w:pPr>
        <w:pStyle w:val="ListParagraph"/>
        <w:widowControl w:val="0"/>
        <w:autoSpaceDE w:val="0"/>
        <w:autoSpaceDN w:val="0"/>
        <w:adjustRightInd w:val="0"/>
        <w:spacing w:after="0" w:line="240" w:lineRule="auto"/>
        <w:rPr>
          <w:rFonts w:eastAsia="Times New Roman" w:cs="Times New Roman"/>
          <w:szCs w:val="24"/>
        </w:rPr>
      </w:pPr>
      <w:r w:rsidRPr="008B3BEF">
        <w:rPr>
          <w:rFonts w:eastAsia="Times New Roman" w:cs="Times New Roman"/>
          <w:szCs w:val="24"/>
        </w:rPr>
        <w:t>1)</w:t>
      </w:r>
      <w:r>
        <w:rPr>
          <w:rFonts w:eastAsia="Times New Roman" w:cs="Times New Roman"/>
          <w:szCs w:val="24"/>
        </w:rPr>
        <w:t xml:space="preserve"> </w:t>
      </w:r>
      <w:r w:rsidRPr="008B3BEF">
        <w:rPr>
          <w:rFonts w:eastAsia="Times New Roman" w:cs="Times New Roman"/>
          <w:szCs w:val="24"/>
        </w:rPr>
        <w:t>Portfolio of documentation representing skills and knowledge gained</w:t>
      </w:r>
    </w:p>
    <w:p w14:paraId="1361D07B" w14:textId="46233B32" w:rsidR="008B3BEF" w:rsidRPr="008B3BEF" w:rsidRDefault="008B3BEF" w:rsidP="008B3BEF">
      <w:pPr>
        <w:pStyle w:val="ListParagraph"/>
        <w:widowControl w:val="0"/>
        <w:autoSpaceDE w:val="0"/>
        <w:autoSpaceDN w:val="0"/>
        <w:adjustRightInd w:val="0"/>
        <w:spacing w:after="0" w:line="240" w:lineRule="auto"/>
        <w:rPr>
          <w:rFonts w:eastAsia="Times New Roman" w:cs="Times New Roman"/>
          <w:szCs w:val="24"/>
        </w:rPr>
      </w:pPr>
      <w:r w:rsidRPr="008B3BEF">
        <w:rPr>
          <w:rFonts w:eastAsia="Times New Roman" w:cs="Times New Roman"/>
          <w:szCs w:val="24"/>
        </w:rPr>
        <w:t>2)</w:t>
      </w:r>
      <w:r>
        <w:rPr>
          <w:rFonts w:eastAsia="Times New Roman" w:cs="Times New Roman"/>
          <w:szCs w:val="24"/>
        </w:rPr>
        <w:t xml:space="preserve"> </w:t>
      </w:r>
      <w:r w:rsidRPr="008B3BEF">
        <w:rPr>
          <w:rFonts w:eastAsia="Times New Roman" w:cs="Times New Roman"/>
          <w:szCs w:val="24"/>
        </w:rPr>
        <w:t>Hands on applications and exercises for creating and designing various office application documents using Google apps.</w:t>
      </w:r>
    </w:p>
    <w:p w14:paraId="2A87BCCD" w14:textId="7F3E5CD9" w:rsidR="008B3BEF" w:rsidRPr="008B3BEF" w:rsidRDefault="008B3BEF" w:rsidP="008B3BEF">
      <w:pPr>
        <w:pStyle w:val="ListParagraph"/>
        <w:widowControl w:val="0"/>
        <w:autoSpaceDE w:val="0"/>
        <w:autoSpaceDN w:val="0"/>
        <w:adjustRightInd w:val="0"/>
        <w:spacing w:after="0" w:line="240" w:lineRule="auto"/>
        <w:rPr>
          <w:rFonts w:eastAsia="Times New Roman" w:cs="Times New Roman"/>
          <w:szCs w:val="24"/>
        </w:rPr>
      </w:pPr>
      <w:r w:rsidRPr="008B3BEF">
        <w:rPr>
          <w:rFonts w:eastAsia="Times New Roman" w:cs="Times New Roman"/>
          <w:szCs w:val="24"/>
        </w:rPr>
        <w:t>3)</w:t>
      </w:r>
      <w:r>
        <w:rPr>
          <w:rFonts w:eastAsia="Times New Roman" w:cs="Times New Roman"/>
          <w:szCs w:val="24"/>
        </w:rPr>
        <w:t xml:space="preserve"> </w:t>
      </w:r>
      <w:r w:rsidRPr="008B3BEF">
        <w:rPr>
          <w:rFonts w:eastAsia="Times New Roman" w:cs="Times New Roman"/>
          <w:szCs w:val="24"/>
        </w:rPr>
        <w:t>May include but not limited to: lecture, independent and group projects, in-class and at-home assignments, tests and quizzes.</w:t>
      </w:r>
    </w:p>
    <w:p w14:paraId="2EFDDDAD" w14:textId="4F971647" w:rsidR="008B3BEF" w:rsidRPr="008B3BEF" w:rsidRDefault="008B3BEF" w:rsidP="008B3BEF">
      <w:pPr>
        <w:pStyle w:val="ListParagraph"/>
        <w:widowControl w:val="0"/>
        <w:autoSpaceDE w:val="0"/>
        <w:autoSpaceDN w:val="0"/>
        <w:adjustRightInd w:val="0"/>
        <w:spacing w:after="0" w:line="240" w:lineRule="auto"/>
        <w:rPr>
          <w:rFonts w:eastAsia="Times New Roman" w:cs="Times New Roman"/>
          <w:szCs w:val="24"/>
        </w:rPr>
      </w:pPr>
      <w:r w:rsidRPr="008B3BEF">
        <w:rPr>
          <w:rFonts w:eastAsia="Times New Roman" w:cs="Times New Roman"/>
          <w:szCs w:val="24"/>
        </w:rPr>
        <w:t>4)</w:t>
      </w:r>
      <w:r>
        <w:rPr>
          <w:rFonts w:eastAsia="Times New Roman" w:cs="Times New Roman"/>
          <w:szCs w:val="24"/>
        </w:rPr>
        <w:t xml:space="preserve"> </w:t>
      </w:r>
      <w:r w:rsidRPr="008B3BEF">
        <w:rPr>
          <w:rFonts w:eastAsia="Times New Roman" w:cs="Times New Roman"/>
          <w:szCs w:val="24"/>
        </w:rPr>
        <w:t>Integration of the various office applications in Google apps.</w:t>
      </w:r>
    </w:p>
    <w:p w14:paraId="43D666A6"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7"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14. </w:t>
      </w:r>
      <w:r>
        <w:rPr>
          <w:rFonts w:eastAsia="Times New Roman" w:cs="Times New Roman"/>
          <w:b/>
          <w:szCs w:val="24"/>
        </w:rPr>
        <w:tab/>
        <w:t xml:space="preserve">COURSE OUTLINE: </w:t>
      </w:r>
      <w:r>
        <w:rPr>
          <w:rFonts w:eastAsia="Times New Roman" w:cs="Times New Roman"/>
          <w:b/>
          <w:i/>
          <w:szCs w:val="24"/>
          <w:u w:val="single"/>
        </w:rPr>
        <w:t>(Course Syllabus – Individual Instructor Specific</w:t>
      </w:r>
      <w:r w:rsidRPr="00F91AD1">
        <w:rPr>
          <w:rFonts w:eastAsia="Times New Roman" w:cs="Times New Roman"/>
          <w:b/>
          <w:i/>
          <w:szCs w:val="24"/>
          <w:u w:val="single"/>
        </w:rPr>
        <w:t xml:space="preserve">) </w:t>
      </w:r>
    </w:p>
    <w:p w14:paraId="43D666A8" w14:textId="723E8765" w:rsidR="002D552E" w:rsidRDefault="0051463C" w:rsidP="003656D3">
      <w:pPr>
        <w:widowControl w:val="0"/>
        <w:autoSpaceDE w:val="0"/>
        <w:autoSpaceDN w:val="0"/>
        <w:adjustRightInd w:val="0"/>
        <w:spacing w:after="0" w:line="240" w:lineRule="auto"/>
        <w:ind w:left="720"/>
        <w:rPr>
          <w:b/>
          <w:i/>
          <w:szCs w:val="24"/>
        </w:rPr>
      </w:pPr>
      <w:r>
        <w:rPr>
          <w:b/>
          <w:i/>
          <w:szCs w:val="24"/>
        </w:rPr>
        <w:t>(</w:t>
      </w:r>
      <w:r w:rsidRPr="0051463C">
        <w:rPr>
          <w:b/>
          <w:i/>
          <w:szCs w:val="24"/>
        </w:rPr>
        <w:t>Insert sample course outline with learning objectives tied to assignments / topics.</w:t>
      </w:r>
      <w:r>
        <w:rPr>
          <w:b/>
          <w:i/>
          <w:szCs w:val="24"/>
        </w:rPr>
        <w:t>)</w:t>
      </w:r>
    </w:p>
    <w:p w14:paraId="63DD1338" w14:textId="333729FB" w:rsidR="008B3BEF" w:rsidRDefault="008B3BEF" w:rsidP="003656D3">
      <w:pPr>
        <w:widowControl w:val="0"/>
        <w:autoSpaceDE w:val="0"/>
        <w:autoSpaceDN w:val="0"/>
        <w:adjustRightInd w:val="0"/>
        <w:spacing w:after="0" w:line="240" w:lineRule="auto"/>
        <w:ind w:left="720"/>
        <w:rPr>
          <w:rFonts w:eastAsia="Times New Roman" w:cs="Times New Roman"/>
          <w:b/>
          <w:szCs w:val="24"/>
        </w:rPr>
      </w:pPr>
    </w:p>
    <w:p w14:paraId="6F9D5C05" w14:textId="40EA6363"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1 and 2:</w:t>
      </w:r>
      <w:r w:rsidRPr="008B3BEF">
        <w:rPr>
          <w:rFonts w:eastAsia="Times New Roman" w:cs="Times New Roman"/>
          <w:szCs w:val="24"/>
        </w:rPr>
        <w:t xml:space="preserve"> Learning Objective </w:t>
      </w:r>
      <w:r>
        <w:rPr>
          <w:rFonts w:eastAsia="Times New Roman" w:cs="Times New Roman"/>
          <w:szCs w:val="24"/>
        </w:rPr>
        <w:t>1</w:t>
      </w:r>
      <w:r w:rsidRPr="008B3BEF">
        <w:rPr>
          <w:rFonts w:eastAsia="Times New Roman" w:cs="Times New Roman"/>
          <w:szCs w:val="24"/>
        </w:rPr>
        <w:t xml:space="preserve">. Students will create Google accounts, setup email accounts, and learn to use account information with calendars, contacts, and tasks and translate. Students will become knowledgeable about using SSCC email and Student Records. </w:t>
      </w:r>
    </w:p>
    <w:p w14:paraId="02E00F8D"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68C13EB4" w14:textId="2EF5B0C6"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3</w:t>
      </w:r>
      <w:r w:rsidRPr="008B3BEF">
        <w:rPr>
          <w:rFonts w:eastAsia="Times New Roman" w:cs="Times New Roman"/>
          <w:szCs w:val="24"/>
        </w:rPr>
        <w:t xml:space="preserve">: Learning Objective </w:t>
      </w:r>
      <w:r>
        <w:rPr>
          <w:rFonts w:eastAsia="Times New Roman" w:cs="Times New Roman"/>
          <w:szCs w:val="24"/>
        </w:rPr>
        <w:t>2</w:t>
      </w:r>
      <w:r w:rsidRPr="008B3BEF">
        <w:rPr>
          <w:rFonts w:eastAsia="Times New Roman" w:cs="Times New Roman"/>
          <w:szCs w:val="24"/>
        </w:rPr>
        <w:t xml:space="preserve">. Students will demonstrate using security tools with Google applications. </w:t>
      </w:r>
    </w:p>
    <w:p w14:paraId="588F7F38"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1410738B" w14:textId="68AB5700"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4:</w:t>
      </w:r>
      <w:r w:rsidRPr="008B3BEF">
        <w:rPr>
          <w:rFonts w:eastAsia="Times New Roman" w:cs="Times New Roman"/>
          <w:szCs w:val="24"/>
        </w:rPr>
        <w:t xml:space="preserve"> Learning Objective </w:t>
      </w:r>
      <w:r>
        <w:rPr>
          <w:rFonts w:eastAsia="Times New Roman" w:cs="Times New Roman"/>
          <w:szCs w:val="24"/>
        </w:rPr>
        <w:t>3</w:t>
      </w:r>
      <w:r w:rsidRPr="008B3BEF">
        <w:rPr>
          <w:rFonts w:eastAsia="Times New Roman" w:cs="Times New Roman"/>
          <w:szCs w:val="24"/>
        </w:rPr>
        <w:t xml:space="preserve">. Students will demonstrate using Google Drive and Google Docs for sharing and collaborating and managing files within Google Drive. </w:t>
      </w:r>
    </w:p>
    <w:p w14:paraId="562D5A0F"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24E4E4FE" w14:textId="7571EAFA"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5:</w:t>
      </w:r>
      <w:r w:rsidRPr="008B3BEF">
        <w:rPr>
          <w:rFonts w:eastAsia="Times New Roman" w:cs="Times New Roman"/>
          <w:szCs w:val="24"/>
        </w:rPr>
        <w:t xml:space="preserve"> Learning Objective </w:t>
      </w:r>
      <w:r>
        <w:rPr>
          <w:rFonts w:eastAsia="Times New Roman" w:cs="Times New Roman"/>
          <w:szCs w:val="24"/>
        </w:rPr>
        <w:t>4</w:t>
      </w:r>
      <w:r w:rsidRPr="008B3BEF">
        <w:rPr>
          <w:rFonts w:eastAsia="Times New Roman" w:cs="Times New Roman"/>
          <w:szCs w:val="24"/>
        </w:rPr>
        <w:t xml:space="preserve">. Students will generate Google documents using Google Docs using basic word processing tools established within the software. </w:t>
      </w:r>
    </w:p>
    <w:p w14:paraId="7C319B31"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161BAC7A" w14:textId="5EFDBB69"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 xml:space="preserve">Week 6: </w:t>
      </w:r>
      <w:r w:rsidRPr="008B3BEF">
        <w:rPr>
          <w:rFonts w:eastAsia="Times New Roman" w:cs="Times New Roman"/>
          <w:szCs w:val="24"/>
        </w:rPr>
        <w:t xml:space="preserve">Learning Objective </w:t>
      </w:r>
      <w:r>
        <w:rPr>
          <w:rFonts w:eastAsia="Times New Roman" w:cs="Times New Roman"/>
          <w:szCs w:val="24"/>
        </w:rPr>
        <w:t>5</w:t>
      </w:r>
      <w:r w:rsidRPr="008B3BEF">
        <w:rPr>
          <w:rFonts w:eastAsia="Times New Roman" w:cs="Times New Roman"/>
          <w:szCs w:val="24"/>
        </w:rPr>
        <w:t xml:space="preserve">. Students will create Google documents using Google Docs by utilizing tables, text boxes, shapes, and using documents offline. </w:t>
      </w:r>
    </w:p>
    <w:p w14:paraId="3EB47998"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2CA99BAE" w14:textId="21669D79"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7:</w:t>
      </w:r>
      <w:r w:rsidRPr="008B3BEF">
        <w:rPr>
          <w:rFonts w:eastAsia="Times New Roman" w:cs="Times New Roman"/>
          <w:szCs w:val="24"/>
        </w:rPr>
        <w:t xml:space="preserve"> Learning Objective </w:t>
      </w:r>
      <w:r>
        <w:rPr>
          <w:rFonts w:eastAsia="Times New Roman" w:cs="Times New Roman"/>
          <w:szCs w:val="24"/>
        </w:rPr>
        <w:t>6</w:t>
      </w:r>
      <w:r w:rsidRPr="008B3BEF">
        <w:rPr>
          <w:rFonts w:eastAsia="Times New Roman" w:cs="Times New Roman"/>
          <w:szCs w:val="24"/>
        </w:rPr>
        <w:t xml:space="preserve">. Students will create Google presentations using Google Slides by creating a presentation using slide basics and adding pictures and shapes. </w:t>
      </w:r>
    </w:p>
    <w:p w14:paraId="01C6256D"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29967774" w14:textId="644AD481"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r w:rsidRPr="008B3BEF">
        <w:rPr>
          <w:rFonts w:eastAsia="Times New Roman" w:cs="Times New Roman"/>
          <w:szCs w:val="24"/>
          <w:u w:val="single"/>
        </w:rPr>
        <w:t>Week 8:</w:t>
      </w:r>
      <w:r w:rsidRPr="008B3BEF">
        <w:rPr>
          <w:rFonts w:eastAsia="Times New Roman" w:cs="Times New Roman"/>
          <w:szCs w:val="24"/>
        </w:rPr>
        <w:t xml:space="preserve"> </w:t>
      </w:r>
      <w:r w:rsidRPr="008B3BEF">
        <w:rPr>
          <w:rFonts w:eastAsia="Times New Roman" w:cs="Times New Roman"/>
          <w:szCs w:val="24"/>
          <w:u w:val="single"/>
        </w:rPr>
        <w:t xml:space="preserve">Midterm Test covering Learning Objectives </w:t>
      </w:r>
      <w:r>
        <w:rPr>
          <w:rFonts w:eastAsia="Times New Roman" w:cs="Times New Roman"/>
          <w:szCs w:val="24"/>
          <w:u w:val="single"/>
        </w:rPr>
        <w:t>1</w:t>
      </w:r>
      <w:r w:rsidRPr="008B3BEF">
        <w:rPr>
          <w:rFonts w:eastAsia="Times New Roman" w:cs="Times New Roman"/>
          <w:szCs w:val="24"/>
          <w:u w:val="single"/>
        </w:rPr>
        <w:t xml:space="preserve"> thru </w:t>
      </w:r>
      <w:r>
        <w:rPr>
          <w:rFonts w:eastAsia="Times New Roman" w:cs="Times New Roman"/>
          <w:szCs w:val="24"/>
          <w:u w:val="single"/>
        </w:rPr>
        <w:t>6</w:t>
      </w:r>
      <w:r w:rsidRPr="008B3BEF">
        <w:rPr>
          <w:rFonts w:eastAsia="Times New Roman" w:cs="Times New Roman"/>
          <w:szCs w:val="24"/>
          <w:u w:val="single"/>
        </w:rPr>
        <w:t xml:space="preserve">. </w:t>
      </w:r>
    </w:p>
    <w:p w14:paraId="0C71611B"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74A7099E" w14:textId="68131C7D"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9:</w:t>
      </w:r>
      <w:r w:rsidRPr="008B3BEF">
        <w:rPr>
          <w:rFonts w:eastAsia="Times New Roman" w:cs="Times New Roman"/>
          <w:szCs w:val="24"/>
        </w:rPr>
        <w:t xml:space="preserve"> Learning Objective </w:t>
      </w:r>
      <w:r>
        <w:rPr>
          <w:rFonts w:eastAsia="Times New Roman" w:cs="Times New Roman"/>
          <w:szCs w:val="24"/>
        </w:rPr>
        <w:t>7</w:t>
      </w:r>
      <w:r w:rsidRPr="008B3BEF">
        <w:rPr>
          <w:rFonts w:eastAsia="Times New Roman" w:cs="Times New Roman"/>
          <w:szCs w:val="24"/>
        </w:rPr>
        <w:t xml:space="preserve">. Students will create Google spreadsheets using Google Sheets by creating spreadsheets by modifying columns, rows, cells and working with multiple sheets. </w:t>
      </w:r>
    </w:p>
    <w:p w14:paraId="4728F72C"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099F27BB" w14:textId="193AF7C3"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10 and 11:</w:t>
      </w:r>
      <w:r w:rsidRPr="008B3BEF">
        <w:rPr>
          <w:rFonts w:eastAsia="Times New Roman" w:cs="Times New Roman"/>
          <w:szCs w:val="24"/>
        </w:rPr>
        <w:t xml:space="preserve"> Learning Objective </w:t>
      </w:r>
      <w:r>
        <w:rPr>
          <w:rFonts w:eastAsia="Times New Roman" w:cs="Times New Roman"/>
          <w:szCs w:val="24"/>
        </w:rPr>
        <w:t>8</w:t>
      </w:r>
      <w:r w:rsidRPr="008B3BEF">
        <w:rPr>
          <w:rFonts w:eastAsia="Times New Roman" w:cs="Times New Roman"/>
          <w:szCs w:val="24"/>
        </w:rPr>
        <w:t>. Students will create Google spreadsheets using Google Sheets advanced features for working with formulas, functions, sorting, and understanding number formatting.</w:t>
      </w:r>
    </w:p>
    <w:p w14:paraId="39C3F51E"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p>
    <w:p w14:paraId="2D9F64FA" w14:textId="5663D92B"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13:</w:t>
      </w:r>
      <w:r w:rsidRPr="008B3BEF">
        <w:rPr>
          <w:rFonts w:eastAsia="Times New Roman" w:cs="Times New Roman"/>
          <w:szCs w:val="24"/>
        </w:rPr>
        <w:t xml:space="preserve"> Learning Objective </w:t>
      </w:r>
      <w:r>
        <w:rPr>
          <w:rFonts w:eastAsia="Times New Roman" w:cs="Times New Roman"/>
          <w:szCs w:val="24"/>
        </w:rPr>
        <w:t>9</w:t>
      </w:r>
      <w:r w:rsidRPr="008B3BEF">
        <w:rPr>
          <w:rFonts w:eastAsia="Times New Roman" w:cs="Times New Roman"/>
          <w:szCs w:val="24"/>
        </w:rPr>
        <w:t xml:space="preserve">. Students will create Google forms to initiate an event registration and a survey. </w:t>
      </w:r>
    </w:p>
    <w:p w14:paraId="56F1A5EF"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0F7796DF" w14:textId="4C5AB8E5"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14:</w:t>
      </w:r>
      <w:r w:rsidRPr="008B3BEF">
        <w:rPr>
          <w:rFonts w:eastAsia="Times New Roman" w:cs="Times New Roman"/>
          <w:szCs w:val="24"/>
        </w:rPr>
        <w:t xml:space="preserve"> Learning Objective </w:t>
      </w:r>
      <w:r>
        <w:rPr>
          <w:rFonts w:eastAsia="Times New Roman" w:cs="Times New Roman"/>
          <w:szCs w:val="24"/>
        </w:rPr>
        <w:t>10</w:t>
      </w:r>
      <w:r w:rsidRPr="008B3BEF">
        <w:rPr>
          <w:rFonts w:eastAsia="Times New Roman" w:cs="Times New Roman"/>
          <w:szCs w:val="24"/>
        </w:rPr>
        <w:t xml:space="preserve">. Students will develop competency in common navigation tasks using Google Maps and Google Earth. </w:t>
      </w:r>
    </w:p>
    <w:p w14:paraId="79E3A2B4"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p>
    <w:p w14:paraId="2CE5CE59" w14:textId="2F0874E9"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rPr>
      </w:pPr>
      <w:r w:rsidRPr="008B3BEF">
        <w:rPr>
          <w:rFonts w:eastAsia="Times New Roman" w:cs="Times New Roman"/>
          <w:szCs w:val="24"/>
          <w:u w:val="single"/>
        </w:rPr>
        <w:t>Week 15:</w:t>
      </w:r>
      <w:r w:rsidRPr="008B3BEF">
        <w:rPr>
          <w:rFonts w:eastAsia="Times New Roman" w:cs="Times New Roman"/>
          <w:szCs w:val="24"/>
        </w:rPr>
        <w:t xml:space="preserve"> Learning Objectives </w:t>
      </w:r>
      <w:r>
        <w:rPr>
          <w:rFonts w:eastAsia="Times New Roman" w:cs="Times New Roman"/>
          <w:szCs w:val="24"/>
        </w:rPr>
        <w:t>11</w:t>
      </w:r>
      <w:r w:rsidRPr="008B3BEF">
        <w:rPr>
          <w:rFonts w:eastAsia="Times New Roman" w:cs="Times New Roman"/>
          <w:szCs w:val="24"/>
        </w:rPr>
        <w:t xml:space="preserve"> and </w:t>
      </w:r>
      <w:r>
        <w:rPr>
          <w:rFonts w:eastAsia="Times New Roman" w:cs="Times New Roman"/>
          <w:szCs w:val="24"/>
        </w:rPr>
        <w:t>12</w:t>
      </w:r>
      <w:r w:rsidRPr="008B3BEF">
        <w:rPr>
          <w:rFonts w:eastAsia="Times New Roman" w:cs="Times New Roman"/>
          <w:szCs w:val="24"/>
        </w:rPr>
        <w:t xml:space="preserve">. Students will develop competency with utilization of Google Arts and Culture, researching historical events, and exploration of Google products related to Hangouts, Expeditions, and VR. </w:t>
      </w:r>
    </w:p>
    <w:p w14:paraId="072A0906"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p>
    <w:p w14:paraId="72A8D2BD" w14:textId="23A39106" w:rsidR="008B3BEF" w:rsidRPr="008B3BEF" w:rsidRDefault="008B3BEF" w:rsidP="008B3BEF">
      <w:pPr>
        <w:widowControl w:val="0"/>
        <w:autoSpaceDE w:val="0"/>
        <w:autoSpaceDN w:val="0"/>
        <w:adjustRightInd w:val="0"/>
        <w:spacing w:after="0" w:line="240" w:lineRule="auto"/>
        <w:ind w:left="720"/>
        <w:rPr>
          <w:rFonts w:eastAsia="Times New Roman" w:cs="Times New Roman"/>
          <w:szCs w:val="24"/>
          <w:u w:val="single"/>
        </w:rPr>
      </w:pPr>
      <w:r w:rsidRPr="008B3BEF">
        <w:rPr>
          <w:rFonts w:eastAsia="Times New Roman" w:cs="Times New Roman"/>
          <w:szCs w:val="24"/>
          <w:u w:val="single"/>
        </w:rPr>
        <w:t>Week 16: Final Test covering Learning Objectives 7 thru 12.</w:t>
      </w:r>
    </w:p>
    <w:p w14:paraId="51A99944"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b/>
          <w:bCs/>
          <w:szCs w:val="24"/>
        </w:rPr>
      </w:pPr>
    </w:p>
    <w:p w14:paraId="7269A23D" w14:textId="77777777" w:rsidR="008B3BEF" w:rsidRPr="008B3BEF" w:rsidRDefault="008B3BEF" w:rsidP="008B3BEF">
      <w:pPr>
        <w:widowControl w:val="0"/>
        <w:autoSpaceDE w:val="0"/>
        <w:autoSpaceDN w:val="0"/>
        <w:adjustRightInd w:val="0"/>
        <w:spacing w:after="0" w:line="240" w:lineRule="auto"/>
        <w:ind w:left="720"/>
        <w:rPr>
          <w:rFonts w:eastAsia="Times New Roman" w:cs="Times New Roman"/>
          <w:b/>
          <w:bCs/>
          <w:szCs w:val="24"/>
        </w:rPr>
      </w:pPr>
      <w:r w:rsidRPr="008B3BEF">
        <w:rPr>
          <w:rFonts w:eastAsia="Times New Roman" w:cs="Times New Roman"/>
          <w:b/>
          <w:bCs/>
          <w:szCs w:val="24"/>
        </w:rPr>
        <w:tab/>
        <w:t>*</w:t>
      </w:r>
      <w:r w:rsidRPr="008B3BEF">
        <w:rPr>
          <w:rFonts w:eastAsia="Times New Roman" w:cs="Times New Roman"/>
          <w:b/>
          <w:bCs/>
          <w:i/>
          <w:szCs w:val="24"/>
        </w:rPr>
        <w:t>Instructor will reserve the right to organize work to meet objectives of the course</w:t>
      </w:r>
      <w:r w:rsidRPr="008B3BEF">
        <w:rPr>
          <w:rFonts w:eastAsia="Times New Roman" w:cs="Times New Roman"/>
          <w:b/>
          <w:bCs/>
          <w:szCs w:val="24"/>
        </w:rPr>
        <w:t>.</w:t>
      </w:r>
    </w:p>
    <w:p w14:paraId="66524578" w14:textId="77777777" w:rsidR="008B3BEF" w:rsidRPr="0051463C" w:rsidRDefault="008B3BEF" w:rsidP="003656D3">
      <w:pPr>
        <w:widowControl w:val="0"/>
        <w:autoSpaceDE w:val="0"/>
        <w:autoSpaceDN w:val="0"/>
        <w:adjustRightInd w:val="0"/>
        <w:spacing w:after="0" w:line="240" w:lineRule="auto"/>
        <w:ind w:left="720"/>
        <w:rPr>
          <w:rFonts w:eastAsia="Times New Roman" w:cs="Times New Roman"/>
          <w:b/>
          <w:szCs w:val="24"/>
        </w:rPr>
      </w:pP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p>
    <w:p w14:paraId="43D666A9"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Pr="002D552E">
        <w:rPr>
          <w:rFonts w:eastAsia="Times New Roman" w:cs="Times New Roman"/>
          <w:b/>
          <w:szCs w:val="24"/>
        </w:rPr>
        <w:t>NAGEMENT REQUIREMENTS***:</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B" w14:textId="25D3E253"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A138F5">
        <w:rPr>
          <w:rFonts w:eastAsia="Times New Roman" w:cs="Times New Roman"/>
          <w:b/>
          <w:szCs w:val="24"/>
        </w:rPr>
        <w:t>FERPA:*</w:t>
      </w:r>
    </w:p>
    <w:p w14:paraId="43D666AC"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D" w14:textId="4C9E5F58" w:rsidR="002D552E" w:rsidRDefault="002D552E" w:rsidP="002D552E">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72BCA0F6" w14:textId="77777777" w:rsidR="00A138F5" w:rsidRDefault="00A138F5" w:rsidP="002D552E">
      <w:pPr>
        <w:spacing w:after="0" w:line="240" w:lineRule="auto"/>
        <w:ind w:left="720"/>
        <w:rPr>
          <w:rFonts w:eastAsia="Times New Roman" w:cs="Times New Roman"/>
          <w:szCs w:val="24"/>
        </w:rPr>
      </w:pPr>
    </w:p>
    <w:p w14:paraId="4C5D423E" w14:textId="77777777" w:rsidR="00A138F5" w:rsidRDefault="00A138F5" w:rsidP="00A138F5">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Pr>
          <w:rFonts w:eastAsia="Times New Roman" w:cs="Times New Roman"/>
          <w:b/>
          <w:szCs w:val="24"/>
        </w:rPr>
        <w:t>*</w:t>
      </w:r>
      <w:r w:rsidR="002D552E" w:rsidRPr="00E87FB6">
        <w:rPr>
          <w:rFonts w:eastAsia="Times New Roman" w:cs="Times New Roman"/>
          <w:szCs w:val="24"/>
        </w:rPr>
        <w:t xml:space="preserve"> </w:t>
      </w:r>
    </w:p>
    <w:p w14:paraId="3A3D4E06" w14:textId="77777777" w:rsidR="00A138F5" w:rsidRDefault="00A138F5" w:rsidP="00A138F5">
      <w:pPr>
        <w:pStyle w:val="ListParagraph"/>
        <w:spacing w:after="0" w:line="240" w:lineRule="auto"/>
        <w:ind w:left="0"/>
        <w:rPr>
          <w:rFonts w:eastAsia="Times New Roman" w:cs="Times New Roman"/>
          <w:szCs w:val="24"/>
        </w:rPr>
      </w:pPr>
    </w:p>
    <w:p w14:paraId="43D666AF" w14:textId="3061790A" w:rsidR="002D552E" w:rsidRDefault="002D552E" w:rsidP="00A138F5">
      <w:pPr>
        <w:pStyle w:val="ListParagraph"/>
        <w:spacing w:after="0" w:line="240" w:lineRule="auto"/>
        <w:rPr>
          <w:rFonts w:eastAsia="Times New Roman" w:cs="Times New Roman"/>
          <w:szCs w:val="24"/>
        </w:rPr>
      </w:pPr>
      <w:r w:rsidRPr="00E87FB6">
        <w:rPr>
          <w:rFonts w:eastAsia="Times New Roman" w:cs="Times New Roman"/>
          <w:szCs w:val="24"/>
        </w:rPr>
        <w:t>Students with disabilit</w:t>
      </w:r>
      <w:r w:rsidR="00A138F5">
        <w:rPr>
          <w:rFonts w:eastAsia="Times New Roman" w:cs="Times New Roman"/>
          <w:szCs w:val="24"/>
        </w:rPr>
        <w:t>ies may contact the Disability</w:t>
      </w:r>
      <w:r w:rsidRPr="00E87FB6">
        <w:rPr>
          <w:rFonts w:eastAsia="Times New Roman" w:cs="Times New Roman"/>
          <w:szCs w:val="24"/>
        </w:rPr>
        <w:t xml:space="preserve"> Service</w:t>
      </w:r>
      <w:r w:rsidR="00A138F5">
        <w:rPr>
          <w:rFonts w:eastAsia="Times New Roman" w:cs="Times New Roman"/>
          <w:szCs w:val="24"/>
        </w:rPr>
        <w:t>s</w:t>
      </w:r>
      <w:r w:rsidRPr="00E87FB6">
        <w:rPr>
          <w:rFonts w:eastAsia="Times New Roman" w:cs="Times New Roman"/>
          <w:szCs w:val="24"/>
        </w:rPr>
        <w:t xml:space="preserve"> Office, Central Campus, at 800-628-7722 or 937-393-3431.</w:t>
      </w:r>
    </w:p>
    <w:p w14:paraId="5CE716FE" w14:textId="77777777" w:rsidR="00A138F5" w:rsidRDefault="00A138F5" w:rsidP="00A138F5">
      <w:pPr>
        <w:pStyle w:val="ListParagraph"/>
        <w:spacing w:after="0" w:line="240" w:lineRule="auto"/>
        <w:rPr>
          <w:rFonts w:eastAsia="Times New Roman" w:cs="Times New Roman"/>
          <w:szCs w:val="24"/>
        </w:rPr>
      </w:pPr>
    </w:p>
    <w:p w14:paraId="2869EDCF" w14:textId="3CE3A456" w:rsidR="00A138F5" w:rsidRDefault="00A138F5" w:rsidP="00A138F5">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43D666B0" w14:textId="77777777" w:rsidR="002D552E" w:rsidRDefault="002D552E" w:rsidP="002D552E">
      <w:pPr>
        <w:spacing w:after="0" w:line="240" w:lineRule="auto"/>
        <w:rPr>
          <w:rFonts w:eastAsia="Times New Roman" w:cs="Times New Roman"/>
          <w:szCs w:val="24"/>
        </w:rPr>
      </w:pPr>
    </w:p>
    <w:p w14:paraId="43D666B1" w14:textId="77777777" w:rsidR="002D552E" w:rsidRPr="00E87FB6" w:rsidRDefault="002D552E" w:rsidP="002D552E">
      <w:pPr>
        <w:pBdr>
          <w:bottom w:val="double" w:sz="6" w:space="1" w:color="auto"/>
        </w:pBdr>
        <w:spacing w:after="0" w:line="240" w:lineRule="auto"/>
        <w:rPr>
          <w:rFonts w:eastAsia="Times New Roman" w:cs="Times New Roman"/>
          <w:szCs w:val="24"/>
        </w:rPr>
      </w:pPr>
    </w:p>
    <w:p w14:paraId="43D666B2"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3D666B5" w14:textId="77777777"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D666B6" w14:textId="77777777" w:rsidR="00E75D32"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03896555" w14:textId="77777777" w:rsidR="003656D3" w:rsidRDefault="003656D3" w:rsidP="002D552E">
      <w:pPr>
        <w:pStyle w:val="FootnoteText"/>
      </w:pPr>
    </w:p>
    <w:p w14:paraId="49011A3C" w14:textId="3D96A125" w:rsidR="003656D3" w:rsidRPr="002D552E" w:rsidRDefault="003656D3" w:rsidP="002D552E">
      <w:pPr>
        <w:pStyle w:val="FootnoteText"/>
      </w:pPr>
    </w:p>
    <w:sectPr w:rsidR="003656D3" w:rsidRPr="002D552E" w:rsidSect="002D552E">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61E97" w14:textId="77777777" w:rsidR="00945FDC" w:rsidRDefault="00945FDC" w:rsidP="002D552E">
      <w:pPr>
        <w:spacing w:after="0" w:line="240" w:lineRule="auto"/>
      </w:pPr>
      <w:r>
        <w:separator/>
      </w:r>
    </w:p>
  </w:endnote>
  <w:endnote w:type="continuationSeparator" w:id="0">
    <w:p w14:paraId="6E055D30" w14:textId="77777777" w:rsidR="00945FDC" w:rsidRDefault="00945FDC"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37B69" w14:textId="77777777" w:rsidR="00945FDC" w:rsidRDefault="00945FDC" w:rsidP="002D552E">
      <w:pPr>
        <w:spacing w:after="0" w:line="240" w:lineRule="auto"/>
      </w:pPr>
      <w:r>
        <w:separator/>
      </w:r>
    </w:p>
  </w:footnote>
  <w:footnote w:type="continuationSeparator" w:id="0">
    <w:p w14:paraId="5800AB9E" w14:textId="77777777" w:rsidR="00945FDC" w:rsidRDefault="00945FDC"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A961C" w14:textId="1E498578" w:rsidR="006B0B4B" w:rsidRPr="00D9546F" w:rsidRDefault="008B3BEF" w:rsidP="006B0B4B">
    <w:pPr>
      <w:pStyle w:val="NoSpacing"/>
      <w:rPr>
        <w:b/>
        <w:sz w:val="20"/>
        <w:szCs w:val="20"/>
      </w:rPr>
    </w:pPr>
    <w:r>
      <w:rPr>
        <w:b/>
        <w:sz w:val="20"/>
        <w:szCs w:val="20"/>
      </w:rPr>
      <w:t>CSCI 1104</w:t>
    </w:r>
    <w:r w:rsidR="006B0B4B" w:rsidRPr="00D9546F">
      <w:rPr>
        <w:b/>
        <w:sz w:val="20"/>
        <w:szCs w:val="20"/>
      </w:rPr>
      <w:t xml:space="preserve"> – </w:t>
    </w:r>
    <w:r>
      <w:rPr>
        <w:b/>
        <w:sz w:val="20"/>
        <w:szCs w:val="20"/>
      </w:rPr>
      <w:t>Google Apps and Internet Safety</w:t>
    </w:r>
  </w:p>
  <w:p w14:paraId="43D666BC" w14:textId="60216C00"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D95DA4">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95DA4">
      <w:rPr>
        <w:b/>
        <w:bCs/>
        <w:noProof/>
      </w:rPr>
      <w:t>2</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57B55A5C" w:rsidR="007D595B" w:rsidRPr="000071FE" w:rsidRDefault="007D595B" w:rsidP="007D595B">
    <w:pPr>
      <w:pStyle w:val="Header"/>
    </w:pPr>
    <w:r w:rsidRPr="00D9546F">
      <w:rPr>
        <w:b/>
        <w:sz w:val="20"/>
        <w:szCs w:val="20"/>
      </w:rPr>
      <w:t xml:space="preserve">Curriculum Committee – </w:t>
    </w:r>
    <w:r>
      <w:rPr>
        <w:b/>
        <w:sz w:val="20"/>
        <w:szCs w:val="20"/>
      </w:rPr>
      <w:t xml:space="preserve">Approved: </w:t>
    </w:r>
    <w:r w:rsidR="008B3BEF">
      <w:rPr>
        <w:b/>
        <w:sz w:val="20"/>
        <w:szCs w:val="20"/>
      </w:rPr>
      <w:t>April, 2022</w:t>
    </w:r>
  </w:p>
  <w:p w14:paraId="0B623F1C" w14:textId="1D60CDFD" w:rsidR="007D595B" w:rsidRPr="00D9546F" w:rsidRDefault="008B3BEF" w:rsidP="007D595B">
    <w:pPr>
      <w:pStyle w:val="NoSpacing"/>
      <w:rPr>
        <w:b/>
        <w:sz w:val="20"/>
        <w:szCs w:val="20"/>
      </w:rPr>
    </w:pPr>
    <w:r>
      <w:rPr>
        <w:b/>
        <w:sz w:val="20"/>
        <w:szCs w:val="20"/>
      </w:rPr>
      <w:t>CSCI 1104</w:t>
    </w:r>
    <w:r w:rsidR="00FC2862">
      <w:rPr>
        <w:b/>
        <w:sz w:val="20"/>
        <w:szCs w:val="20"/>
      </w:rPr>
      <w:t xml:space="preserve"> – </w:t>
    </w:r>
    <w:r>
      <w:rPr>
        <w:b/>
        <w:sz w:val="20"/>
        <w:szCs w:val="20"/>
      </w:rPr>
      <w:t>Google Apps and Internet Safety</w:t>
    </w:r>
  </w:p>
  <w:p w14:paraId="0661D6D7" w14:textId="58521A67"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D95DA4">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95DA4">
      <w:rPr>
        <w:b/>
        <w:bCs/>
        <w:noProof/>
      </w:rPr>
      <w:t>1</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63E3F"/>
    <w:multiLevelType w:val="hybridMultilevel"/>
    <w:tmpl w:val="4F2A4E68"/>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406847"/>
    <w:multiLevelType w:val="hybridMultilevel"/>
    <w:tmpl w:val="B5841FF2"/>
    <w:lvl w:ilvl="0" w:tplc="DC54FFBC">
      <w:start w:val="1"/>
      <w:numFmt w:val="decimal"/>
      <w:lvlText w:val="%1."/>
      <w:lvlJc w:val="right"/>
      <w:pPr>
        <w:ind w:left="1080" w:hanging="360"/>
      </w:pPr>
      <w:rPr>
        <w:rFonts w:ascii="Times New Roman" w:eastAsia="SimSun" w:hAnsi="Times New Roman" w:cs="Mang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MzY3MTA2NDI3N7FQ0lEKTi0uzszPAykwrAUA82jtjCwAAAA="/>
  </w:docVars>
  <w:rsids>
    <w:rsidRoot w:val="002D552E"/>
    <w:rsid w:val="00121C38"/>
    <w:rsid w:val="002D552E"/>
    <w:rsid w:val="003656D3"/>
    <w:rsid w:val="004D1743"/>
    <w:rsid w:val="0051463C"/>
    <w:rsid w:val="00561C9D"/>
    <w:rsid w:val="005A1847"/>
    <w:rsid w:val="006B0B4B"/>
    <w:rsid w:val="007D595B"/>
    <w:rsid w:val="008B3BEF"/>
    <w:rsid w:val="00931E3B"/>
    <w:rsid w:val="00945FDC"/>
    <w:rsid w:val="00A138F5"/>
    <w:rsid w:val="00AA122B"/>
    <w:rsid w:val="00D1718E"/>
    <w:rsid w:val="00D95DA4"/>
    <w:rsid w:val="00E75D32"/>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FA067-2E75-44F2-B994-17D474E1AA67}">
  <ds:schemaRefs>
    <ds:schemaRef ds:uri="http://purl.org/dc/elements/1.1/"/>
    <ds:schemaRef ds:uri="http://schemas.microsoft.com/office/infopath/2007/PartnerControls"/>
    <ds:schemaRef ds:uri="http://schemas.microsoft.com/office/2006/documentManagement/types"/>
    <ds:schemaRef ds:uri="132472af-f9e1-4726-b37e-9932a1871910"/>
    <ds:schemaRef ds:uri="http://purl.org/dc/terms/"/>
    <ds:schemaRef ds:uri="http://purl.org/dc/dcmitype/"/>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01</Words>
  <Characters>6846</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2</cp:revision>
  <dcterms:created xsi:type="dcterms:W3CDTF">2022-04-25T14:12:00Z</dcterms:created>
  <dcterms:modified xsi:type="dcterms:W3CDTF">2022-04-2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